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39B30" w14:textId="77777777" w:rsidR="00E45EF0" w:rsidRDefault="00E45EF0" w:rsidP="00E45EF0">
      <w:pPr>
        <w:rPr>
          <w:rFonts w:ascii="Calibri" w:hAnsi="Calibri" w:cs="Calibri"/>
          <w:b/>
          <w:sz w:val="22"/>
          <w:szCs w:val="22"/>
        </w:rPr>
      </w:pPr>
    </w:p>
    <w:p w14:paraId="387A0354" w14:textId="77777777" w:rsidR="00E45EF0" w:rsidRDefault="00E45EF0" w:rsidP="00E45EF0">
      <w:pPr>
        <w:rPr>
          <w:rFonts w:ascii="Calibri" w:hAnsi="Calibri" w:cs="Calibri"/>
          <w:b/>
          <w:sz w:val="22"/>
          <w:szCs w:val="22"/>
        </w:rPr>
      </w:pPr>
    </w:p>
    <w:p w14:paraId="374BBF40" w14:textId="51B56F41" w:rsidR="00E45EF0" w:rsidRPr="00C1370E" w:rsidRDefault="00E45EF0" w:rsidP="00E45EF0">
      <w:pPr>
        <w:rPr>
          <w:rFonts w:ascii="Calibri" w:hAnsi="Calibri" w:cs="Calibri"/>
          <w:b/>
          <w:sz w:val="32"/>
          <w:szCs w:val="32"/>
        </w:rPr>
      </w:pPr>
      <w:r w:rsidRPr="00C1370E">
        <w:rPr>
          <w:rFonts w:ascii="Calibri" w:hAnsi="Calibri" w:cs="Calibri"/>
          <w:b/>
          <w:sz w:val="32"/>
          <w:szCs w:val="32"/>
        </w:rPr>
        <w:t>Meeting Name</w:t>
      </w:r>
    </w:p>
    <w:p w14:paraId="6FF4C806" w14:textId="669EF01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</w:rPr>
        <w:t>Date</w:t>
      </w:r>
      <w:r w:rsidR="00C1370E" w:rsidRPr="00C1370E">
        <w:rPr>
          <w:rFonts w:ascii="Calibri" w:hAnsi="Calibri" w:cs="Calibri"/>
        </w:rPr>
        <w:t>, Time, Location</w:t>
      </w:r>
    </w:p>
    <w:p w14:paraId="1CAA7CDA" w14:textId="77777777" w:rsidR="00E45EF0" w:rsidRPr="00C1370E" w:rsidRDefault="00E45EF0" w:rsidP="00E45EF0">
      <w:pPr>
        <w:rPr>
          <w:rFonts w:ascii="Calibri" w:hAnsi="Calibri" w:cs="Calibri"/>
        </w:rPr>
      </w:pPr>
    </w:p>
    <w:p w14:paraId="5384759C" w14:textId="77777777" w:rsidR="00E45EF0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  <w:b/>
          <w:u w:val="single"/>
        </w:rPr>
        <w:t>Invitees</w:t>
      </w:r>
      <w:r w:rsidRPr="00C1370E">
        <w:rPr>
          <w:rFonts w:ascii="Calibri" w:hAnsi="Calibri" w:cs="Calibri"/>
          <w:u w:val="single"/>
        </w:rPr>
        <w:t>:</w:t>
      </w:r>
      <w:r w:rsidRPr="00C1370E">
        <w:rPr>
          <w:rFonts w:ascii="Calibri" w:hAnsi="Calibri" w:cs="Calibri"/>
        </w:rPr>
        <w:t xml:space="preserve"> </w:t>
      </w:r>
    </w:p>
    <w:p w14:paraId="6BBDDCCF" w14:textId="77777777" w:rsidR="00DC1AE1" w:rsidRDefault="00DC1AE1" w:rsidP="00E45EF0">
      <w:pPr>
        <w:rPr>
          <w:rFonts w:ascii="Calibri" w:hAnsi="Calibri" w:cs="Calibri"/>
        </w:rPr>
      </w:pPr>
    </w:p>
    <w:p w14:paraId="67A6CCFF" w14:textId="7DB8DE1A" w:rsidR="00DC1AE1" w:rsidRPr="00DC1AE1" w:rsidRDefault="00DC1AE1" w:rsidP="00E45EF0">
      <w:pPr>
        <w:rPr>
          <w:rFonts w:ascii="Calibri" w:hAnsi="Calibri" w:cs="Calibri"/>
          <w:b/>
          <w:bCs/>
          <w:u w:val="single"/>
        </w:rPr>
      </w:pPr>
      <w:r w:rsidRPr="00DC1AE1">
        <w:rPr>
          <w:rFonts w:ascii="Calibri" w:hAnsi="Calibri" w:cs="Calibri"/>
          <w:b/>
          <w:bCs/>
          <w:u w:val="single"/>
        </w:rPr>
        <w:t xml:space="preserve">Not in Attendance: </w:t>
      </w:r>
    </w:p>
    <w:p w14:paraId="1BA0C747" w14:textId="77777777" w:rsidR="00E45EF0" w:rsidRPr="00C1370E" w:rsidRDefault="00E45EF0" w:rsidP="00E45EF0">
      <w:pPr>
        <w:rPr>
          <w:rFonts w:ascii="Calibri" w:hAnsi="Calibri" w:cs="Calibri"/>
        </w:rPr>
      </w:pPr>
    </w:p>
    <w:p w14:paraId="0209ADF6" w14:textId="7777777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  <w:b/>
          <w:u w:val="single"/>
        </w:rPr>
        <w:t>Desired Outcomes:</w:t>
      </w:r>
    </w:p>
    <w:p w14:paraId="48636E90" w14:textId="77777777" w:rsidR="00E45EF0" w:rsidRPr="00C1370E" w:rsidRDefault="00E45EF0" w:rsidP="00E45EF0">
      <w:pPr>
        <w:rPr>
          <w:rFonts w:ascii="Calibri" w:hAnsi="Calibri" w:cs="Calibri"/>
        </w:rPr>
      </w:pPr>
      <w:r w:rsidRPr="00C1370E">
        <w:rPr>
          <w:rFonts w:ascii="Calibri" w:hAnsi="Calibri" w:cs="Calibri"/>
        </w:rPr>
        <w:tab/>
      </w:r>
    </w:p>
    <w:p w14:paraId="29956CFF" w14:textId="77777777" w:rsidR="00E45EF0" w:rsidRPr="00C1370E" w:rsidRDefault="00E45EF0" w:rsidP="00E45EF0">
      <w:pPr>
        <w:rPr>
          <w:rFonts w:ascii="Calibri" w:hAnsi="Calibri" w:cs="Calibri"/>
          <w:b/>
          <w:u w:val="single"/>
        </w:rPr>
      </w:pPr>
      <w:r w:rsidRPr="00C1370E">
        <w:rPr>
          <w:rFonts w:ascii="Calibri" w:hAnsi="Calibri" w:cs="Calibri"/>
          <w:b/>
          <w:u w:val="single"/>
        </w:rPr>
        <w:t>Agenda:</w:t>
      </w:r>
    </w:p>
    <w:p w14:paraId="64834595" w14:textId="77777777" w:rsidR="00E45EF0" w:rsidRPr="00C1370E" w:rsidRDefault="00E45EF0" w:rsidP="00E45EF0">
      <w:pPr>
        <w:numPr>
          <w:ilvl w:val="0"/>
          <w:numId w:val="1"/>
        </w:numPr>
        <w:rPr>
          <w:rFonts w:ascii="Calibri" w:hAnsi="Calibri" w:cs="Calibri"/>
        </w:rPr>
      </w:pPr>
      <w:r w:rsidRPr="00C1370E">
        <w:rPr>
          <w:rFonts w:ascii="Calibri" w:hAnsi="Calibri" w:cs="Calibri"/>
        </w:rPr>
        <w:t>Item one</w:t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  <w:t>Assigned to</w:t>
      </w:r>
    </w:p>
    <w:p w14:paraId="1B1141E5" w14:textId="77777777" w:rsidR="00E45EF0" w:rsidRPr="00C1370E" w:rsidRDefault="00E45EF0" w:rsidP="00E45EF0">
      <w:pPr>
        <w:numPr>
          <w:ilvl w:val="0"/>
          <w:numId w:val="1"/>
        </w:numPr>
        <w:rPr>
          <w:rFonts w:ascii="Calibri" w:hAnsi="Calibri" w:cs="Calibri"/>
        </w:rPr>
      </w:pPr>
      <w:r w:rsidRPr="00C1370E">
        <w:rPr>
          <w:rFonts w:ascii="Calibri" w:hAnsi="Calibri" w:cs="Calibri"/>
        </w:rPr>
        <w:t>Item two</w:t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</w:r>
      <w:r w:rsidRPr="00C1370E">
        <w:rPr>
          <w:rFonts w:ascii="Calibri" w:hAnsi="Calibri" w:cs="Calibri"/>
        </w:rPr>
        <w:tab/>
        <w:t>Assigned to</w:t>
      </w:r>
    </w:p>
    <w:p w14:paraId="00199CBA" w14:textId="77777777" w:rsidR="00E45EF0" w:rsidRPr="00E45EF0" w:rsidRDefault="00E45EF0" w:rsidP="00E45EF0">
      <w:pPr>
        <w:rPr>
          <w:rFonts w:ascii="Calibri" w:hAnsi="Calibri" w:cs="Calibri"/>
          <w:sz w:val="22"/>
          <w:szCs w:val="22"/>
        </w:rPr>
      </w:pPr>
    </w:p>
    <w:p w14:paraId="719E3753" w14:textId="77777777" w:rsidR="00E45EF0" w:rsidRPr="00E45EF0" w:rsidRDefault="00E45EF0" w:rsidP="00E45EF0">
      <w:pPr>
        <w:rPr>
          <w:rFonts w:ascii="Calibri" w:hAnsi="Calibri" w:cs="Calibri"/>
          <w:sz w:val="22"/>
          <w:szCs w:val="22"/>
        </w:rPr>
      </w:pP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  <w:r w:rsidRPr="00E45EF0">
        <w:rPr>
          <w:rFonts w:ascii="Calibri" w:hAnsi="Calibri" w:cs="Calibri"/>
          <w:sz w:val="22"/>
          <w:szCs w:val="22"/>
        </w:rPr>
        <w:tab/>
      </w:r>
    </w:p>
    <w:p w14:paraId="0ECCDEDE" w14:textId="77777777" w:rsidR="00DC1AE1" w:rsidRDefault="00DC1AE1" w:rsidP="00E45EF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ction Items:</w:t>
      </w:r>
    </w:p>
    <w:p w14:paraId="5639A742" w14:textId="77777777" w:rsidR="00DC1AE1" w:rsidRPr="00DC1AE1" w:rsidRDefault="00DC1AE1" w:rsidP="00DC1AE1">
      <w:pPr>
        <w:pStyle w:val="ListParagraph"/>
        <w:numPr>
          <w:ilvl w:val="0"/>
          <w:numId w:val="2"/>
        </w:numPr>
        <w:rPr>
          <w:rFonts w:ascii="Calibri" w:hAnsi="Calibri" w:cs="Calibri"/>
          <w:b/>
        </w:rPr>
      </w:pPr>
    </w:p>
    <w:p w14:paraId="4CD6B47F" w14:textId="77777777" w:rsidR="00DC1AE1" w:rsidRDefault="00DC1AE1" w:rsidP="00E45EF0">
      <w:pPr>
        <w:rPr>
          <w:rFonts w:ascii="Calibri" w:hAnsi="Calibri" w:cs="Calibri"/>
          <w:b/>
        </w:rPr>
      </w:pPr>
    </w:p>
    <w:p w14:paraId="5DBD6E5A" w14:textId="648E9428" w:rsidR="00E45EF0" w:rsidRPr="00C1370E" w:rsidRDefault="00E45EF0" w:rsidP="00E45EF0">
      <w:pPr>
        <w:rPr>
          <w:rFonts w:ascii="Calibri" w:hAnsi="Calibri" w:cs="Calibri"/>
          <w:b/>
        </w:rPr>
      </w:pPr>
      <w:r w:rsidRPr="00C1370E">
        <w:rPr>
          <w:rFonts w:ascii="Calibri" w:hAnsi="Calibri" w:cs="Calibri"/>
          <w:b/>
        </w:rPr>
        <w:t xml:space="preserve">Next Scheduled Meeting: </w:t>
      </w:r>
    </w:p>
    <w:p w14:paraId="4154572C" w14:textId="77777777" w:rsidR="00E45EF0" w:rsidRPr="004001CF" w:rsidRDefault="00E45EF0" w:rsidP="00242794">
      <w:pPr>
        <w:rPr>
          <w:rFonts w:ascii="Calibri" w:hAnsi="Calibri" w:cs="Calibri"/>
          <w:sz w:val="22"/>
          <w:szCs w:val="22"/>
        </w:rPr>
      </w:pPr>
    </w:p>
    <w:p w14:paraId="6CE1CF77" w14:textId="52EB8A0A" w:rsidR="003A245A" w:rsidRPr="001B309E" w:rsidRDefault="003A245A" w:rsidP="001B309E"/>
    <w:sectPr w:rsidR="003A245A" w:rsidRPr="001B309E" w:rsidSect="001E1778">
      <w:headerReference w:type="default" r:id="rId7"/>
      <w:footerReference w:type="default" r:id="rId8"/>
      <w:pgSz w:w="12240" w:h="15840"/>
      <w:pgMar w:top="2160" w:right="1440" w:bottom="747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14410" w14:textId="77777777" w:rsidR="004446B2" w:rsidRDefault="004446B2" w:rsidP="001B309E">
      <w:r>
        <w:separator/>
      </w:r>
    </w:p>
  </w:endnote>
  <w:endnote w:type="continuationSeparator" w:id="0">
    <w:p w14:paraId="2314AE66" w14:textId="77777777" w:rsidR="004446B2" w:rsidRDefault="004446B2" w:rsidP="001B3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8FE8A" w14:textId="19BEE5AF" w:rsidR="001B309E" w:rsidRDefault="001B309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5C59A9" wp14:editId="3943562B">
              <wp:simplePos x="0" y="0"/>
              <wp:positionH relativeFrom="column">
                <wp:posOffset>-716280</wp:posOffset>
              </wp:positionH>
              <wp:positionV relativeFrom="paragraph">
                <wp:posOffset>121285</wp:posOffset>
              </wp:positionV>
              <wp:extent cx="7383780" cy="320675"/>
              <wp:effectExtent l="0" t="0" r="0" b="0"/>
              <wp:wrapTopAndBottom/>
              <wp:docPr id="1405142110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83780" cy="320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71F140" w14:textId="2A429BD1" w:rsidR="001B309E" w:rsidRPr="001B309E" w:rsidRDefault="00512099" w:rsidP="001E1778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WashU Medicine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Operations &amp; Facilities Management Department</w:t>
                          </w:r>
                        </w:p>
                        <w:p w14:paraId="1EF2B520" w14:textId="0C78F35D" w:rsidR="001B309E" w:rsidRPr="001B309E" w:rsidRDefault="001B309E" w:rsidP="001E1778">
                          <w:pPr>
                            <w:tabs>
                              <w:tab w:val="left" w:pos="1280"/>
                            </w:tabs>
                            <w:jc w:val="center"/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</w:pP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MSC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8010-10-01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660 S. Euclid Avenue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St. Louis, MO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63110</w:t>
                          </w:r>
                          <w:r w:rsidR="001E1778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 | </w:t>
                          </w:r>
                          <w:r w:rsidRPr="001B309E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 xml:space="preserve">office </w:t>
                          </w:r>
                          <w:r w:rsidR="001B1D6F">
                            <w:rPr>
                              <w:rFonts w:ascii="Calibri" w:hAnsi="Calibri" w:cs="Calibri"/>
                              <w:noProof/>
                              <w:sz w:val="16"/>
                              <w:szCs w:val="16"/>
                            </w:rPr>
                            <w:t>314.362.3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5C59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56.4pt;margin-top:9.55pt;width:581.4pt;height:2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" filled="f" stroked="f" strokeweight=".5pt">
              <v:textbox>
                <w:txbxContent>
                  <w:p w14:paraId="0471F140" w14:textId="2A429BD1" w:rsidR="001B309E" w:rsidRPr="001B309E" w:rsidRDefault="00512099" w:rsidP="001E1778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WashU Medicine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Operations &amp; Facilities Management Department</w:t>
                    </w:r>
                  </w:p>
                  <w:p w14:paraId="1EF2B520" w14:textId="0C78F35D" w:rsidR="001B309E" w:rsidRPr="001B309E" w:rsidRDefault="001B309E" w:rsidP="001E1778">
                    <w:pPr>
                      <w:tabs>
                        <w:tab w:val="left" w:pos="1280"/>
                      </w:tabs>
                      <w:jc w:val="center"/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</w:pP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MSC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8010-10-01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660 S. Euclid Avenue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St. Louis, MO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63110</w:t>
                    </w:r>
                    <w:r w:rsidR="001E1778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 | </w:t>
                    </w:r>
                    <w:r w:rsidRPr="001B309E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 xml:space="preserve">office </w:t>
                    </w:r>
                    <w:r w:rsidR="001B1D6F">
                      <w:rPr>
                        <w:rFonts w:ascii="Calibri" w:hAnsi="Calibri" w:cs="Calibri"/>
                        <w:noProof/>
                        <w:sz w:val="16"/>
                        <w:szCs w:val="16"/>
                      </w:rPr>
                      <w:t>314.362.3100</w:t>
                    </w:r>
                  </w:p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46FE9" w14:textId="77777777" w:rsidR="004446B2" w:rsidRDefault="004446B2" w:rsidP="001B309E">
      <w:r>
        <w:separator/>
      </w:r>
    </w:p>
  </w:footnote>
  <w:footnote w:type="continuationSeparator" w:id="0">
    <w:p w14:paraId="667ADFC7" w14:textId="77777777" w:rsidR="004446B2" w:rsidRDefault="004446B2" w:rsidP="001B3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603E0" w14:textId="117B96F3" w:rsidR="00C1370E" w:rsidRDefault="00C1370E" w:rsidP="00E45EF0">
    <w:pPr>
      <w:pStyle w:val="Header"/>
      <w:jc w:val="right"/>
      <w:rPr>
        <w:rFonts w:ascii="Calibri" w:hAnsi="Calibri" w:cs="Calibri"/>
        <w:b/>
        <w:bCs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CFA8C50" wp14:editId="54781A5A">
          <wp:simplePos x="0" y="0"/>
          <wp:positionH relativeFrom="column">
            <wp:posOffset>-530579</wp:posOffset>
          </wp:positionH>
          <wp:positionV relativeFrom="paragraph">
            <wp:posOffset>-157480</wp:posOffset>
          </wp:positionV>
          <wp:extent cx="3794499" cy="988828"/>
          <wp:effectExtent l="0" t="0" r="0" b="1905"/>
          <wp:wrapNone/>
          <wp:docPr id="737840715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7840715" name="Picture 1" descr="A close-up of a logo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4499" cy="9888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3F1EFC" w14:textId="74BA3615" w:rsidR="001B309E" w:rsidRPr="00E45EF0" w:rsidRDefault="00DC1AE1" w:rsidP="00E45EF0">
    <w:pPr>
      <w:pStyle w:val="Header"/>
      <w:jc w:val="right"/>
      <w:rPr>
        <w:rFonts w:ascii="Calibri" w:hAnsi="Calibri" w:cs="Calibri"/>
        <w:b/>
        <w:bCs/>
        <w:sz w:val="40"/>
        <w:szCs w:val="40"/>
      </w:rPr>
    </w:pPr>
    <w:r>
      <w:rPr>
        <w:rFonts w:ascii="Calibri" w:hAnsi="Calibri" w:cs="Calibri"/>
        <w:b/>
        <w:bCs/>
        <w:sz w:val="40"/>
        <w:szCs w:val="40"/>
      </w:rPr>
      <w:t>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495B1E"/>
    <w:multiLevelType w:val="hybridMultilevel"/>
    <w:tmpl w:val="CE5AD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F52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346469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9966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jYDEhbmJibGxko6SsGpxcWZ+XkgBYa1ALI5WQMsAAAA"/>
  </w:docVars>
  <w:rsids>
    <w:rsidRoot w:val="001B309E"/>
    <w:rsid w:val="000C1BBD"/>
    <w:rsid w:val="0018625E"/>
    <w:rsid w:val="001B1D6F"/>
    <w:rsid w:val="001B309E"/>
    <w:rsid w:val="001E1778"/>
    <w:rsid w:val="001F72B5"/>
    <w:rsid w:val="00242794"/>
    <w:rsid w:val="002E21E9"/>
    <w:rsid w:val="003A245A"/>
    <w:rsid w:val="004446B2"/>
    <w:rsid w:val="00512099"/>
    <w:rsid w:val="00656E5B"/>
    <w:rsid w:val="00721C65"/>
    <w:rsid w:val="008830BA"/>
    <w:rsid w:val="008A2BA8"/>
    <w:rsid w:val="008B54B0"/>
    <w:rsid w:val="008B67D2"/>
    <w:rsid w:val="009D534D"/>
    <w:rsid w:val="00C1370E"/>
    <w:rsid w:val="00CC71A5"/>
    <w:rsid w:val="00D448B1"/>
    <w:rsid w:val="00D834ED"/>
    <w:rsid w:val="00DC1AE1"/>
    <w:rsid w:val="00DF13A7"/>
    <w:rsid w:val="00E4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1D0B57"/>
  <w15:chartTrackingRefBased/>
  <w15:docId w15:val="{4283CF20-5346-9F4E-B271-48352D102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94"/>
  </w:style>
  <w:style w:type="paragraph" w:styleId="Heading1">
    <w:name w:val="heading 1"/>
    <w:basedOn w:val="Normal"/>
    <w:next w:val="Normal"/>
    <w:link w:val="Heading1Char"/>
    <w:uiPriority w:val="9"/>
    <w:qFormat/>
    <w:rsid w:val="001B3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309E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09E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09E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09E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0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0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30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0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0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0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309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3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309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3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309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30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30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30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3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30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309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09E"/>
  </w:style>
  <w:style w:type="paragraph" w:styleId="Footer">
    <w:name w:val="footer"/>
    <w:basedOn w:val="Normal"/>
    <w:link w:val="FooterChar"/>
    <w:uiPriority w:val="99"/>
    <w:unhideWhenUsed/>
    <w:rsid w:val="001B30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0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</Words>
  <Characters>150</Characters>
  <Application>Microsoft Office Word</Application>
  <DocSecurity>0</DocSecurity>
  <Lines>21</Lines>
  <Paragraphs>1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sler, Jennifer</dc:creator>
  <cp:keywords/>
  <dc:description/>
  <cp:lastModifiedBy>Maples, Stephanie</cp:lastModifiedBy>
  <cp:revision>2</cp:revision>
  <dcterms:created xsi:type="dcterms:W3CDTF">2025-05-28T19:29:00Z</dcterms:created>
  <dcterms:modified xsi:type="dcterms:W3CDTF">2025-05-2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d5308c4778c120809f918fa5db709d294f48a5dc34af1428409f0ef78d25c</vt:lpwstr>
  </property>
</Properties>
</file>